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Italy</w:t>
      </w:r>
      <w:r>
        <w:t xml:space="preserve"> </w:t>
      </w:r>
      <w:r>
        <w:t xml:space="preserve">Rome</w:t>
      </w:r>
    </w:p>
    <w:bookmarkStart w:id="25" w:name="X23a88b6f842e1e98c63d6512cdbbda1da4bf56b"/>
    <w:p>
      <w:pPr>
        <w:pStyle w:val="Heading1"/>
      </w:pPr>
      <w:r>
        <w:t xml:space="preserve">Cover Letter for Journalist Position in Italy Rome</w:t>
      </w:r>
    </w:p>
    <w:p>
      <w:pPr>
        <w:pStyle w:val="FirstParagraph"/>
      </w:pPr>
      <w:r>
        <w:t xml:space="preserve">Dear Hiring Team,</w:t>
      </w:r>
    </w:p>
    <w:p>
      <w:pPr>
        <w:pStyle w:val="BodyText"/>
      </w:pPr>
      <w:r>
        <w:t xml:space="preserve">It is with great enthusiasm that I submit my application for the journalist position at [Publication Name] in Italy, specifically within the vibrant and culturally rich city of Rome. As a seasoned journalist with a deep passion for storytelling and a profound connection to Italian culture, I am eager to contribute my skills, experience, and dedication to your esteemed organization. This opportunity aligns perfectly with my professional aspirations, as I have long admired the way journalism in Italy Rome bridges the past and present through compelling narratives.</w:t>
      </w:r>
    </w:p>
    <w:bookmarkStart w:id="20" w:name="professional-background-and-expertise"/>
    <w:p>
      <w:pPr>
        <w:pStyle w:val="Heading2"/>
      </w:pPr>
      <w:r>
        <w:t xml:space="preserve">Professional Background and Expertise</w:t>
      </w:r>
    </w:p>
    <w:p>
      <w:pPr>
        <w:pStyle w:val="FirstParagraph"/>
      </w:pPr>
      <w:r>
        <w:t xml:space="preserve">With over a decade of experience in journalism, I have cultivated a career rooted in curiosity, integrity, and a commitment to uncovering truth. My journey began as a correspondent for [Previous Publication], where I covered local news, cultural events, and political developments across Italy. This role allowed me to develop an acute understanding of the complexities of Italian society, from the bustling streets of Rome to the quieter towns that shape the nation’s identity. My work has been featured in national and international outlets, including [Notable Publications], where I have consistently prioritized in-depth reporting and ethical storytelling.</w:t>
      </w:r>
    </w:p>
    <w:p>
      <w:pPr>
        <w:pStyle w:val="BodyText"/>
      </w:pPr>
      <w:r>
        <w:t xml:space="preserve">A defining aspect of my career has been my focus on Italy Rome as a microcosm of the country’s broader narrative. The city, with its ancient history, political dynamism, and artistic legacy, offers endless stories waiting to be told. For instance, I recently authored an investigative piece on the intersection of tourism and preservation in Rome’s historic districts—a topic that resonates deeply with both local communities and global audiences. This experience reinforced my belief that journalism in Italy Rome is not merely about reporting events but about fostering dialogue and understanding between diverse perspectives.</w:t>
      </w:r>
    </w:p>
    <w:bookmarkEnd w:id="20"/>
    <w:bookmarkStart w:id="21" w:name="why-italy-rome"/>
    <w:p>
      <w:pPr>
        <w:pStyle w:val="Heading2"/>
      </w:pPr>
      <w:r>
        <w:t xml:space="preserve">Why Italy Rome?</w:t>
      </w:r>
    </w:p>
    <w:p>
      <w:pPr>
        <w:pStyle w:val="FirstParagraph"/>
      </w:pPr>
      <w:r>
        <w:t xml:space="preserve">Italy Rome is more than a location for me; it is a living, breathing subject of my work. The city’s unique blend of history, modernity, and cultural richness demands a journalist who is both adaptable and attuned to nuance. My time in Rome has allowed me to build relationships with local experts, politicians, artists, and everyday citizens—individuals whose voices enrich the stories I tell. This connection is vital for a journalist in Italy Rome, where context often shapes the significance of a story as much as the event itself.</w:t>
      </w:r>
    </w:p>
    <w:p>
      <w:pPr>
        <w:pStyle w:val="BodyText"/>
      </w:pPr>
      <w:r>
        <w:t xml:space="preserve">I have also contributed to specialized coverage of Italy’s political landscape, particularly during pivotal moments such as elections and policy changes. My reporting on these issues has been praised for its clarity and balance, ensuring that readers gain a comprehensive understanding of how decisions in Rome ripple through the entire nation. For example, my analysis of the 2022 Italian general election provided insights into the shifting tides of public sentiment, a piece that was cited by several international media outlets. This ability to contextualize complex issues is a hallmark of my work as a journalist in Italy Rome.</w:t>
      </w:r>
    </w:p>
    <w:bookmarkEnd w:id="21"/>
    <w:bookmarkStart w:id="22" w:name="skills-and-values"/>
    <w:p>
      <w:pPr>
        <w:pStyle w:val="Heading2"/>
      </w:pPr>
      <w:r>
        <w:t xml:space="preserve">Skills and Values</w:t>
      </w:r>
    </w:p>
    <w:p>
      <w:pPr>
        <w:pStyle w:val="FirstParagraph"/>
      </w:pPr>
      <w:r>
        <w:t xml:space="preserve">As a journalist, I bring a diverse skill set that includes investigative research, multimedia storytelling, and cross-cultural communication. My proficiency in Italian and English enables me to engage with sources and audiences across the globe while maintaining the authenticity of local narratives. Additionally, my experience in editing, fact-checking, and managing content pipelines ensures that I can contribute effectively to your editorial team’s workflow.</w:t>
      </w:r>
    </w:p>
    <w:p>
      <w:pPr>
        <w:pStyle w:val="BodyText"/>
      </w:pPr>
      <w:r>
        <w:t xml:space="preserve">What sets me apart is my unwavering commitment to journalistic ethics. In an era where misinformation spreads rapidly, I prioritize accuracy, transparency, and fairness in every piece I produce. This ethos is particularly crucial when covering Italy Rome, a city that often finds itself at the center of global conversations about heritage, politics, and identity. My goal is to create content that not only informs but also inspires critical thinking among readers.</w:t>
      </w:r>
    </w:p>
    <w:bookmarkEnd w:id="22"/>
    <w:bookmarkStart w:id="23" w:name="alignment-with-publication-name"/>
    <w:p>
      <w:pPr>
        <w:pStyle w:val="Heading2"/>
      </w:pPr>
      <w:r>
        <w:t xml:space="preserve">Alignment with [Publication Name]</w:t>
      </w:r>
    </w:p>
    <w:p>
      <w:pPr>
        <w:pStyle w:val="FirstParagraph"/>
      </w:pPr>
      <w:r>
        <w:t xml:space="preserve">[Publication Name]’s reputation for excellence in journalism resonates deeply with my own values. The organization’s dedication to rigorous reporting and its focus on Italy Rome as a hub of innovation and tradition align perfectly with my career trajectory. I am particularly drawn to your commitment to bridging the gap between local and global audiences, a mission that I believe is essential for fostering mutual understanding in today’s interconnected world.</w:t>
      </w:r>
    </w:p>
    <w:p>
      <w:pPr>
        <w:pStyle w:val="BodyText"/>
      </w:pPr>
      <w:r>
        <w:t xml:space="preserve">Furthermore, I am keen to contribute to your coverage of emerging trends in Italy Rome. From the city’s evolving food scene and sustainable initiatives to its role as a cultural epicenter, there are countless stories waiting to be explored. My ability to identify and contextualize these narratives would allow me to add value to your editorial strategy while ensuring that your audience remains engaged with the latest developments in one of Europe’s most iconic cities.</w:t>
      </w:r>
    </w:p>
    <w:bookmarkEnd w:id="23"/>
    <w:bookmarkStart w:id="24" w:name="conclusion"/>
    <w:p>
      <w:pPr>
        <w:pStyle w:val="Heading2"/>
      </w:pPr>
      <w:r>
        <w:t xml:space="preserve">Conclusion</w:t>
      </w:r>
    </w:p>
    <w:p>
      <w:pPr>
        <w:pStyle w:val="FirstParagraph"/>
      </w:pPr>
      <w:r>
        <w:t xml:space="preserve">In conclusion, I am eager to bring my experience, passion, and perspective as a journalist in Italy Rome to [Publication Name]. My background in storytelling, combined with my deep appreciation for Italian culture, positions me to contribute meaningfully to your team. I would be honored to discuss how my skills and vision align with your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Italy Rome</dc:title>
  <dc:creator/>
  <dc:language>en</dc:language>
  <cp:keywords/>
  <dcterms:created xsi:type="dcterms:W3CDTF">2025-12-15T22:20:30Z</dcterms:created>
  <dcterms:modified xsi:type="dcterms:W3CDTF">2025-12-15T22:20:30Z</dcterms:modified>
</cp:coreProperties>
</file>

<file path=docProps/custom.xml><?xml version="1.0" encoding="utf-8"?>
<Properties xmlns="http://schemas.openxmlformats.org/officeDocument/2006/custom-properties" xmlns:vt="http://schemas.openxmlformats.org/officeDocument/2006/docPropsVTypes"/>
</file>